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A67029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862B7"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EndPr/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EndPr/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EndPr/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A67029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2CB12FF4" w14:textId="37473499" w:rsidR="00B2745C" w:rsidRDefault="007531CC" w:rsidP="00B2745C">
      <w:r>
        <w:t>Dear PERSON_NAME</w:t>
      </w:r>
      <w:r w:rsidR="00B2745C">
        <w:t>,</w:t>
      </w:r>
    </w:p>
    <w:p w14:paraId="5985206F" w14:textId="77777777" w:rsidR="00A67029" w:rsidRDefault="00A67029" w:rsidP="00A67029">
      <w:r>
        <w:t>I am excited to be applying for the Product Manager position at ABC. With over ten years of experience as a Product Manager in various industries, I have a proven passion for developing innovative solutions that combine cutting-edge technology with a deep understanding of customers' needs.</w:t>
      </w:r>
    </w:p>
    <w:p w14:paraId="633A2740" w14:textId="77777777" w:rsidR="00A67029" w:rsidRDefault="00A67029" w:rsidP="00A67029">
      <w:r>
        <w:t>I have experience designing custom solutions for different industries, handling millions of products, and providing solutions to customer needs. During my recent tenure at ABC, I Managed customer communications for a $15 million high volume. In addition that we developed 2+ new business channels and expanded market share via representing the company at meetups and conventions.</w:t>
      </w:r>
    </w:p>
    <w:p w14:paraId="4900B5CA" w14:textId="77777777" w:rsidR="00A67029" w:rsidRDefault="00A67029" w:rsidP="00A67029">
      <w:r>
        <w:t>The current openings at ABC are ideal for me for many reasons. I believe ABC emphasizes professional growth, integrity, and employee benefits in various sectors; therefore, I am excited about the opening.</w:t>
      </w:r>
    </w:p>
    <w:p w14:paraId="3B4AE3AB" w14:textId="77777777" w:rsidR="00A67029" w:rsidRDefault="00A67029" w:rsidP="00A67029">
      <w:r>
        <w:t>I would be keen to learn more about your needs. I understand ABC is expanding its operations to increase production for its new product ranges since it overreached its sales targets last year by a substantial amount.</w:t>
      </w:r>
    </w:p>
    <w:p w14:paraId="044D122A" w14:textId="77777777" w:rsidR="00A67029" w:rsidRDefault="00A67029" w:rsidP="00A67029">
      <w:r>
        <w:t>Thank you for your time and consideration. I am looking forward to learning more about the Product Manager position at ABC. I am eager for the opportunity to bring my exceptional blend of development and leadership skills to help ABC continue to develop creative solutions for the financial services sector.</w:t>
      </w:r>
    </w:p>
    <w:p w14:paraId="0C859B44" w14:textId="77777777" w:rsidR="00A67029" w:rsidRDefault="00A67029" w:rsidP="00A67029">
      <w:r>
        <w:t>I look forward to hearing from you regarding the next steps.</w:t>
      </w:r>
    </w:p>
    <w:p w14:paraId="5C01D005" w14:textId="68367724" w:rsidR="00B2745C" w:rsidRDefault="00B2745C" w:rsidP="00A67029">
      <w:r>
        <w:t>Sincerely,</w:t>
      </w:r>
    </w:p>
    <w:p w14:paraId="68D8F1BE" w14:textId="29E852CC" w:rsidR="00B2745C" w:rsidRDefault="00B2745C" w:rsidP="00B2745C">
      <w:r>
        <w:t>XXXX</w:t>
      </w:r>
    </w:p>
    <w:p w14:paraId="718F2D93" w14:textId="59E3036B" w:rsidR="002712AB" w:rsidRDefault="002712AB" w:rsidP="007531CC"/>
    <w:sectPr w:rsidR="002712AB" w:rsidSect="006D6B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3EA71" w14:textId="77777777" w:rsidR="003D6584" w:rsidRDefault="003D6584">
      <w:r>
        <w:separator/>
      </w:r>
    </w:p>
  </w:endnote>
  <w:endnote w:type="continuationSeparator" w:id="0">
    <w:p w14:paraId="2E3C0DCF" w14:textId="77777777" w:rsidR="003D6584" w:rsidRDefault="003D6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23D79" w14:textId="77777777" w:rsidR="003D6584" w:rsidRDefault="003D6584">
      <w:r>
        <w:separator/>
      </w:r>
    </w:p>
  </w:footnote>
  <w:footnote w:type="continuationSeparator" w:id="0">
    <w:p w14:paraId="225A708B" w14:textId="77777777" w:rsidR="003D6584" w:rsidRDefault="003D65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A67029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A67029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qwUA+10o9ywAAAA="/>
  </w:docVars>
  <w:rsids>
    <w:rsidRoot w:val="00A36A40"/>
    <w:rsid w:val="00006170"/>
    <w:rsid w:val="00012D77"/>
    <w:rsid w:val="00052C45"/>
    <w:rsid w:val="000C2E9F"/>
    <w:rsid w:val="000D456B"/>
    <w:rsid w:val="001067DA"/>
    <w:rsid w:val="0014089A"/>
    <w:rsid w:val="00161A99"/>
    <w:rsid w:val="00194466"/>
    <w:rsid w:val="001B426F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D6584"/>
    <w:rsid w:val="003F483F"/>
    <w:rsid w:val="00433347"/>
    <w:rsid w:val="0045281F"/>
    <w:rsid w:val="00475A51"/>
    <w:rsid w:val="00484116"/>
    <w:rsid w:val="004B2DBF"/>
    <w:rsid w:val="004C6E6E"/>
    <w:rsid w:val="005D769F"/>
    <w:rsid w:val="006467B0"/>
    <w:rsid w:val="00695F2A"/>
    <w:rsid w:val="006B5078"/>
    <w:rsid w:val="006B743B"/>
    <w:rsid w:val="006D6B38"/>
    <w:rsid w:val="00702105"/>
    <w:rsid w:val="00736C53"/>
    <w:rsid w:val="00742C35"/>
    <w:rsid w:val="007531CC"/>
    <w:rsid w:val="007E6FB9"/>
    <w:rsid w:val="008563A6"/>
    <w:rsid w:val="008616C3"/>
    <w:rsid w:val="00880789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67029"/>
    <w:rsid w:val="00A768CE"/>
    <w:rsid w:val="00A862B7"/>
    <w:rsid w:val="00A93F0B"/>
    <w:rsid w:val="00AB5C3A"/>
    <w:rsid w:val="00AC75B0"/>
    <w:rsid w:val="00B00E49"/>
    <w:rsid w:val="00B04632"/>
    <w:rsid w:val="00B1207E"/>
    <w:rsid w:val="00B2745C"/>
    <w:rsid w:val="00B306FF"/>
    <w:rsid w:val="00B44163"/>
    <w:rsid w:val="00B569FC"/>
    <w:rsid w:val="00B6633B"/>
    <w:rsid w:val="00B73713"/>
    <w:rsid w:val="00B824CC"/>
    <w:rsid w:val="00B90BEF"/>
    <w:rsid w:val="00BB0001"/>
    <w:rsid w:val="00BB2559"/>
    <w:rsid w:val="00C12E60"/>
    <w:rsid w:val="00C541B8"/>
    <w:rsid w:val="00C55374"/>
    <w:rsid w:val="00C752F0"/>
    <w:rsid w:val="00CC31A9"/>
    <w:rsid w:val="00CF2963"/>
    <w:rsid w:val="00CF78E2"/>
    <w:rsid w:val="00D82907"/>
    <w:rsid w:val="00D83C9E"/>
    <w:rsid w:val="00E836B3"/>
    <w:rsid w:val="00E87A5F"/>
    <w:rsid w:val="00EB2200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D93C27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D93C27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D93C27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D93C27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D93C27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556E8E"/>
    <w:rsid w:val="00A7795F"/>
    <w:rsid w:val="00D93C27"/>
    <w:rsid w:val="00E95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FF274A92E14557A0593748FAB7A1E9">
    <w:name w:val="BBFF274A92E14557A0593748FAB7A1E9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3</TotalTime>
  <Pages>1</Pages>
  <Words>248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r Name</dc:creator>
  <cp:keywords/>
  <cp:lastModifiedBy>David Fuller</cp:lastModifiedBy>
  <cp:revision>6</cp:revision>
  <cp:lastPrinted>2004-04-02T18:06:00Z</cp:lastPrinted>
  <dcterms:created xsi:type="dcterms:W3CDTF">2021-12-18T15:55:00Z</dcterms:created>
  <dcterms:modified xsi:type="dcterms:W3CDTF">2021-12-20T16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